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B247D" w14:textId="17E913E2" w:rsidR="00765860" w:rsidRDefault="00CA5CDF" w:rsidP="00CA5CDF">
      <w:pPr>
        <w:pStyle w:val="Title"/>
        <w:jc w:val="center"/>
        <w:rPr>
          <w:lang w:val="en-US"/>
        </w:rPr>
      </w:pPr>
      <w:r>
        <w:rPr>
          <w:lang w:val="en-US"/>
        </w:rPr>
        <w:t xml:space="preserve">Exercise </w:t>
      </w:r>
      <w:r w:rsidR="006368B0">
        <w:rPr>
          <w:lang w:val="en-US"/>
        </w:rPr>
        <w:t>2</w:t>
      </w:r>
      <w:r>
        <w:rPr>
          <w:lang w:val="en-US"/>
        </w:rPr>
        <w:t xml:space="preserve"> – Accessibility</w:t>
      </w:r>
      <w:r w:rsidR="006368B0">
        <w:rPr>
          <w:lang w:val="en-US"/>
        </w:rPr>
        <w:t xml:space="preserve"> Audit</w:t>
      </w:r>
    </w:p>
    <w:p w14:paraId="1EFF6A3E" w14:textId="7675DC24" w:rsidR="00DF6EC0" w:rsidRPr="00DF6EC0" w:rsidRDefault="00DF6EC0" w:rsidP="00DF6EC0">
      <w:pPr>
        <w:pStyle w:val="Heading1"/>
        <w:rPr>
          <w:lang w:val="en-US"/>
        </w:rPr>
      </w:pPr>
      <w:r>
        <w:rPr>
          <w:lang w:val="en-US"/>
        </w:rPr>
        <w:t>Setup</w:t>
      </w:r>
    </w:p>
    <w:p w14:paraId="56B62C7D" w14:textId="37415ED1" w:rsidR="00DF6EC0" w:rsidRDefault="00DF6EC0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Download</w:t>
      </w:r>
      <w:r w:rsidR="000478C8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0478C8">
        <w:rPr>
          <w:i/>
          <w:iCs/>
          <w:lang w:val="en-US"/>
        </w:rPr>
        <w:t>2</w:t>
      </w:r>
      <w:r w:rsidR="000478C8" w:rsidRPr="000478C8">
        <w:rPr>
          <w:i/>
          <w:iCs/>
          <w:lang w:val="en-US"/>
        </w:rPr>
        <w:t>-Accessibility-Audit.</w:t>
      </w:r>
      <w:r w:rsidRPr="000478C8">
        <w:rPr>
          <w:i/>
          <w:iCs/>
          <w:lang w:val="en-US"/>
        </w:rPr>
        <w:t>zip</w:t>
      </w:r>
      <w:r>
        <w:rPr>
          <w:lang w:val="en-US"/>
        </w:rPr>
        <w:t xml:space="preserve"> file from Moodle to </w:t>
      </w:r>
      <w:r w:rsidR="003440C8">
        <w:rPr>
          <w:lang w:val="en-US"/>
        </w:rPr>
        <w:t>your</w:t>
      </w:r>
      <w:r>
        <w:rPr>
          <w:lang w:val="en-US"/>
        </w:rPr>
        <w:t xml:space="preserve"> Downloads folder.</w:t>
      </w:r>
    </w:p>
    <w:p w14:paraId="6E1AC239" w14:textId="586A708C" w:rsidR="00CA5CDF" w:rsidRDefault="00DF6EC0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Open the Finder </w:t>
      </w:r>
      <w:r>
        <w:rPr>
          <w:noProof/>
          <w:lang w:val="en-US"/>
        </w:rPr>
        <w:drawing>
          <wp:inline distT="0" distB="0" distL="0" distR="0" wp14:anchorId="6E2F9490" wp14:editId="06391F17">
            <wp:extent cx="364067" cy="364067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er-ico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9" cy="37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and go to your Downloads folder</w:t>
      </w:r>
      <w:r w:rsidR="00CA5CDF">
        <w:rPr>
          <w:lang w:val="en-US"/>
        </w:rPr>
        <w:t>.</w:t>
      </w:r>
    </w:p>
    <w:p w14:paraId="28322F8D" w14:textId="73C216BF" w:rsidR="0010322A" w:rsidRDefault="003440C8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Double-click on </w:t>
      </w:r>
      <w:r>
        <w:rPr>
          <w:i/>
          <w:iCs/>
          <w:lang w:val="en-US"/>
        </w:rPr>
        <w:t xml:space="preserve">2-Accessibility-Audit.zip </w:t>
      </w:r>
      <w:r>
        <w:rPr>
          <w:lang w:val="en-US"/>
        </w:rPr>
        <w:t>to unzip the file.</w:t>
      </w:r>
    </w:p>
    <w:p w14:paraId="77EF9558" w14:textId="50235522" w:rsidR="003440C8" w:rsidRDefault="003440C8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Double-click the newly unzipped </w:t>
      </w:r>
      <w:r>
        <w:rPr>
          <w:i/>
          <w:iCs/>
          <w:lang w:val="en-US"/>
        </w:rPr>
        <w:t xml:space="preserve">2-Accessibility-Audit </w:t>
      </w:r>
      <w:r>
        <w:rPr>
          <w:lang w:val="en-US"/>
        </w:rPr>
        <w:t>folder to open it.</w:t>
      </w:r>
    </w:p>
    <w:p w14:paraId="7685C70D" w14:textId="61DF433A" w:rsidR="003440C8" w:rsidRDefault="003440C8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Double-click the </w:t>
      </w:r>
      <w:r>
        <w:rPr>
          <w:i/>
          <w:iCs/>
          <w:lang w:val="en-US"/>
        </w:rPr>
        <w:t>start-</w:t>
      </w:r>
      <w:proofErr w:type="gramStart"/>
      <w:r>
        <w:rPr>
          <w:i/>
          <w:iCs/>
          <w:lang w:val="en-US"/>
        </w:rPr>
        <w:t>server.command</w:t>
      </w:r>
      <w:proofErr w:type="gramEnd"/>
      <w:r>
        <w:rPr>
          <w:i/>
          <w:iCs/>
          <w:lang w:val="en-US"/>
        </w:rPr>
        <w:t xml:space="preserve"> </w:t>
      </w:r>
      <w:r>
        <w:rPr>
          <w:lang w:val="en-US"/>
        </w:rPr>
        <w:t>file.</w:t>
      </w:r>
    </w:p>
    <w:p w14:paraId="4D22F6F7" w14:textId="582E50FB" w:rsidR="000478C8" w:rsidRDefault="000478C8" w:rsidP="006326D5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You should see a terminal window open up saying:</w:t>
      </w:r>
    </w:p>
    <w:p w14:paraId="519D30C4" w14:textId="77777777" w:rsidR="000478C8" w:rsidRPr="000478C8" w:rsidRDefault="000478C8" w:rsidP="006326D5">
      <w:pPr>
        <w:pStyle w:val="ListParagraph"/>
        <w:shd w:val="clear" w:color="auto" w:fill="000000" w:themeFill="text1"/>
        <w:spacing w:line="360" w:lineRule="auto"/>
        <w:ind w:left="1440"/>
        <w:rPr>
          <w:rFonts w:ascii="Consolas" w:hAnsi="Consolas" w:cs="Consolas"/>
          <w:color w:val="FFFFFF" w:themeColor="background1"/>
          <w:lang w:val="en-US"/>
        </w:rPr>
      </w:pPr>
      <w:r w:rsidRPr="000478C8">
        <w:rPr>
          <w:rFonts w:ascii="Consolas" w:hAnsi="Consolas" w:cs="Consolas"/>
          <w:color w:val="FFFFFF" w:themeColor="background1"/>
          <w:lang w:val="en-US"/>
        </w:rPr>
        <w:t xml:space="preserve">Starting up http-server, </w:t>
      </w:r>
      <w:proofErr w:type="gramStart"/>
      <w:r w:rsidRPr="000478C8">
        <w:rPr>
          <w:rFonts w:ascii="Consolas" w:hAnsi="Consolas" w:cs="Consolas"/>
          <w:color w:val="FFFFFF" w:themeColor="background1"/>
          <w:lang w:val="en-US"/>
        </w:rPr>
        <w:t>serving .</w:t>
      </w:r>
      <w:proofErr w:type="gramEnd"/>
    </w:p>
    <w:p w14:paraId="1664BB2D" w14:textId="77777777" w:rsidR="000478C8" w:rsidRPr="000478C8" w:rsidRDefault="000478C8" w:rsidP="006326D5">
      <w:pPr>
        <w:pStyle w:val="ListParagraph"/>
        <w:shd w:val="clear" w:color="auto" w:fill="000000" w:themeFill="text1"/>
        <w:spacing w:line="360" w:lineRule="auto"/>
        <w:ind w:left="1440"/>
        <w:rPr>
          <w:rFonts w:ascii="Consolas" w:hAnsi="Consolas" w:cs="Consolas"/>
          <w:color w:val="FFFFFF" w:themeColor="background1"/>
          <w:lang w:val="en-US"/>
        </w:rPr>
      </w:pPr>
      <w:r w:rsidRPr="000478C8">
        <w:rPr>
          <w:rFonts w:ascii="Consolas" w:hAnsi="Consolas" w:cs="Consolas"/>
          <w:color w:val="FFFFFF" w:themeColor="background1"/>
          <w:lang w:val="en-US"/>
        </w:rPr>
        <w:t>Available on:</w:t>
      </w:r>
    </w:p>
    <w:p w14:paraId="316D7D5F" w14:textId="77777777" w:rsidR="000478C8" w:rsidRPr="000478C8" w:rsidRDefault="000478C8" w:rsidP="006326D5">
      <w:pPr>
        <w:pStyle w:val="ListParagraph"/>
        <w:shd w:val="clear" w:color="auto" w:fill="000000" w:themeFill="text1"/>
        <w:spacing w:line="360" w:lineRule="auto"/>
        <w:ind w:left="1440"/>
        <w:rPr>
          <w:rFonts w:ascii="Consolas" w:hAnsi="Consolas" w:cs="Consolas"/>
          <w:color w:val="FFFFFF" w:themeColor="background1"/>
          <w:lang w:val="en-US"/>
        </w:rPr>
      </w:pPr>
      <w:r w:rsidRPr="000478C8">
        <w:rPr>
          <w:rFonts w:ascii="Consolas" w:hAnsi="Consolas" w:cs="Consolas"/>
          <w:color w:val="FFFFFF" w:themeColor="background1"/>
          <w:lang w:val="en-US"/>
        </w:rPr>
        <w:t xml:space="preserve">  http://127.0.0.1:8080</w:t>
      </w:r>
    </w:p>
    <w:p w14:paraId="506F7F0D" w14:textId="77777777" w:rsidR="000478C8" w:rsidRPr="000478C8" w:rsidRDefault="000478C8" w:rsidP="006326D5">
      <w:pPr>
        <w:pStyle w:val="ListParagraph"/>
        <w:shd w:val="clear" w:color="auto" w:fill="000000" w:themeFill="text1"/>
        <w:spacing w:line="360" w:lineRule="auto"/>
        <w:ind w:left="1440"/>
        <w:rPr>
          <w:rFonts w:ascii="Consolas" w:hAnsi="Consolas" w:cs="Consolas"/>
          <w:color w:val="FFFFFF" w:themeColor="background1"/>
          <w:lang w:val="en-US"/>
        </w:rPr>
      </w:pPr>
      <w:r w:rsidRPr="000478C8">
        <w:rPr>
          <w:rFonts w:ascii="Consolas" w:hAnsi="Consolas" w:cs="Consolas"/>
          <w:color w:val="FFFFFF" w:themeColor="background1"/>
          <w:lang w:val="en-US"/>
        </w:rPr>
        <w:t xml:space="preserve">  http://192.168.1.6:8080</w:t>
      </w:r>
    </w:p>
    <w:p w14:paraId="03E5871A" w14:textId="6069F1E2" w:rsidR="000478C8" w:rsidRPr="000478C8" w:rsidRDefault="000478C8" w:rsidP="006326D5">
      <w:pPr>
        <w:pStyle w:val="ListParagraph"/>
        <w:shd w:val="clear" w:color="auto" w:fill="000000" w:themeFill="text1"/>
        <w:spacing w:line="360" w:lineRule="auto"/>
        <w:ind w:left="1440"/>
        <w:rPr>
          <w:rFonts w:ascii="Consolas" w:hAnsi="Consolas" w:cs="Consolas"/>
          <w:color w:val="FFFFFF" w:themeColor="background1"/>
          <w:lang w:val="en-US"/>
        </w:rPr>
      </w:pPr>
      <w:r w:rsidRPr="000478C8">
        <w:rPr>
          <w:rFonts w:ascii="Consolas" w:hAnsi="Consolas" w:cs="Consolas"/>
          <w:color w:val="FFFFFF" w:themeColor="background1"/>
          <w:lang w:val="en-US"/>
        </w:rPr>
        <w:t>Hit CTRL-C to stop the server</w:t>
      </w:r>
    </w:p>
    <w:p w14:paraId="35656A16" w14:textId="3ECB8414" w:rsidR="00EA236A" w:rsidRDefault="00EA236A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Open </w:t>
      </w:r>
      <w:r>
        <w:rPr>
          <w:i/>
          <w:iCs/>
          <w:lang w:val="en-US"/>
        </w:rPr>
        <w:t xml:space="preserve">2-Accessibility-Audit.html </w:t>
      </w:r>
      <w:r>
        <w:rPr>
          <w:lang w:val="en-US"/>
        </w:rPr>
        <w:t>in your text editor of choice.</w:t>
      </w:r>
    </w:p>
    <w:p w14:paraId="2096CB3C" w14:textId="52F06E2A" w:rsidR="00EA236A" w:rsidRDefault="00EA236A" w:rsidP="00EA236A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I recommend Visual Studio Code as we will be using it starting next week.</w:t>
      </w:r>
    </w:p>
    <w:p w14:paraId="6C5591D1" w14:textId="2612AC36" w:rsidR="003440C8" w:rsidRDefault="00487B2B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hyperlink r:id="rId8" w:history="1">
        <w:r w:rsidR="0053418E" w:rsidRPr="0053418E">
          <w:rPr>
            <w:rStyle w:val="Hyperlink"/>
            <w:lang w:val="en-US"/>
          </w:rPr>
          <w:t xml:space="preserve">In Google Chrome, install the </w:t>
        </w:r>
        <w:proofErr w:type="spellStart"/>
        <w:r w:rsidR="0053418E" w:rsidRPr="0053418E">
          <w:rPr>
            <w:rStyle w:val="Hyperlink"/>
            <w:lang w:val="en-US"/>
          </w:rPr>
          <w:t>aXe</w:t>
        </w:r>
        <w:proofErr w:type="spellEnd"/>
        <w:r w:rsidR="0053418E" w:rsidRPr="0053418E">
          <w:rPr>
            <w:rStyle w:val="Hyperlink"/>
            <w:lang w:val="en-US"/>
          </w:rPr>
          <w:t xml:space="preserve"> extension by clicking “Add to Chrome”.</w:t>
        </w:r>
      </w:hyperlink>
    </w:p>
    <w:p w14:paraId="0069677B" w14:textId="22C54A19" w:rsidR="0053418E" w:rsidRPr="0053418E" w:rsidRDefault="0053418E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In a new Chrome tab, navigate to </w:t>
      </w:r>
      <w:proofErr w:type="gramStart"/>
      <w:r>
        <w:rPr>
          <w:i/>
          <w:iCs/>
          <w:lang w:val="en-US"/>
        </w:rPr>
        <w:t>localhost:8080/2-Accessibility-Audit.html</w:t>
      </w:r>
      <w:proofErr w:type="gramEnd"/>
    </w:p>
    <w:p w14:paraId="05B86F9C" w14:textId="6FE724FF" w:rsidR="0053418E" w:rsidRPr="000478C8" w:rsidRDefault="000478C8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Right-click anywhere on the page and select </w:t>
      </w:r>
      <w:r>
        <w:rPr>
          <w:i/>
          <w:iCs/>
          <w:lang w:val="en-US"/>
        </w:rPr>
        <w:t>Inspect</w:t>
      </w:r>
      <w:r w:rsidR="0043391A">
        <w:rPr>
          <w:i/>
          <w:iCs/>
          <w:lang w:val="en-US"/>
        </w:rPr>
        <w:t xml:space="preserve"> </w:t>
      </w:r>
      <w:r w:rsidR="0043391A">
        <w:rPr>
          <w:lang w:val="en-US"/>
        </w:rPr>
        <w:t>to open up the Chrome Dev Tools.</w:t>
      </w:r>
    </w:p>
    <w:p w14:paraId="447AB04D" w14:textId="671B485A" w:rsidR="000478C8" w:rsidRDefault="0043391A" w:rsidP="006326D5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You should see </w:t>
      </w:r>
      <w:r>
        <w:rPr>
          <w:i/>
          <w:iCs/>
          <w:lang w:val="en-US"/>
        </w:rPr>
        <w:t xml:space="preserve">Elements, Console, …, axe </w:t>
      </w:r>
      <w:r>
        <w:rPr>
          <w:lang w:val="en-US"/>
        </w:rPr>
        <w:t>along the top of the Dev Tools panel.</w:t>
      </w:r>
    </w:p>
    <w:p w14:paraId="4FAD4F74" w14:textId="6DA76909" w:rsidR="00A829D3" w:rsidRDefault="0043391A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Click on the </w:t>
      </w:r>
      <w:r>
        <w:rPr>
          <w:i/>
          <w:iCs/>
          <w:lang w:val="en-US"/>
        </w:rPr>
        <w:t xml:space="preserve">axe </w:t>
      </w:r>
      <w:r w:rsidRPr="0043391A">
        <w:rPr>
          <w:lang w:val="en-US"/>
        </w:rPr>
        <w:t>tab</w:t>
      </w:r>
      <w:r>
        <w:rPr>
          <w:i/>
          <w:iCs/>
          <w:lang w:val="en-US"/>
        </w:rPr>
        <w:t>.</w:t>
      </w:r>
    </w:p>
    <w:p w14:paraId="151AC0D1" w14:textId="77777777" w:rsidR="00A829D3" w:rsidRDefault="00A829D3" w:rsidP="006326D5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To make things a little easier to see, click on the icon of the 3 dots on the top right of the Dev Tools panel, and click on the right-most icon:</w:t>
      </w:r>
    </w:p>
    <w:p w14:paraId="4A7567C5" w14:textId="3E63DA02" w:rsidR="00A829D3" w:rsidRPr="00A829D3" w:rsidRDefault="00A829D3" w:rsidP="006326D5">
      <w:pPr>
        <w:pStyle w:val="ListParagraph"/>
        <w:spacing w:line="360" w:lineRule="auto"/>
        <w:ind w:left="1440"/>
        <w:rPr>
          <w:lang w:val="en-US"/>
        </w:rPr>
      </w:pPr>
      <w:r w:rsidRPr="0043391A">
        <w:rPr>
          <w:noProof/>
          <w:lang w:val="en-US"/>
        </w:rPr>
        <w:drawing>
          <wp:inline distT="0" distB="0" distL="0" distR="0" wp14:anchorId="17AF4E87" wp14:editId="3B6455AE">
            <wp:extent cx="2654300" cy="825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4EC4A" w14:textId="4C63EC1C" w:rsidR="00803616" w:rsidRDefault="00803616" w:rsidP="006326D5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Click on the </w:t>
      </w:r>
      <w:r w:rsidRPr="00803616">
        <w:rPr>
          <w:noProof/>
          <w:lang w:val="en-US"/>
        </w:rPr>
        <w:drawing>
          <wp:inline distT="0" distB="0" distL="0" distR="0" wp14:anchorId="78977BBD" wp14:editId="47FD8321">
            <wp:extent cx="745066" cy="306438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7308" cy="3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button and bask in all of the accessibility flaws!</w:t>
      </w:r>
    </w:p>
    <w:p w14:paraId="1A0C524E" w14:textId="77777777" w:rsidR="006326D5" w:rsidRDefault="006326D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70779E6" w14:textId="7491D7AF" w:rsidR="00DF6EC0" w:rsidRDefault="00DF6EC0" w:rsidP="00DF6EC0">
      <w:pPr>
        <w:pStyle w:val="Heading1"/>
        <w:rPr>
          <w:lang w:val="en-US"/>
        </w:rPr>
      </w:pPr>
      <w:r>
        <w:rPr>
          <w:lang w:val="en-US"/>
        </w:rPr>
        <w:lastRenderedPageBreak/>
        <w:t>Exercise</w:t>
      </w:r>
    </w:p>
    <w:p w14:paraId="3AFF3C09" w14:textId="6A17BA86" w:rsidR="006326D5" w:rsidRDefault="006326D5" w:rsidP="00803616">
      <w:pPr>
        <w:rPr>
          <w:lang w:val="en-US"/>
        </w:rPr>
      </w:pPr>
      <w:r>
        <w:rPr>
          <w:lang w:val="en-US"/>
        </w:rPr>
        <w:t>Your task is to fix all of the accessibility flaws presented by the axe Chrome extension</w:t>
      </w:r>
      <w:r w:rsidR="0052648F">
        <w:rPr>
          <w:lang w:val="en-US"/>
        </w:rPr>
        <w:t xml:space="preserve"> by editing the </w:t>
      </w:r>
      <w:r w:rsidR="0052648F">
        <w:rPr>
          <w:i/>
          <w:iCs/>
          <w:lang w:val="en-US"/>
        </w:rPr>
        <w:t xml:space="preserve">2-Accessibility-Audit.html </w:t>
      </w:r>
      <w:r w:rsidR="0052648F">
        <w:rPr>
          <w:lang w:val="en-US"/>
        </w:rPr>
        <w:t>file</w:t>
      </w:r>
      <w:r>
        <w:rPr>
          <w:lang w:val="en-US"/>
        </w:rPr>
        <w:t>. As you click on each error</w:t>
      </w:r>
      <w:r w:rsidR="009B5F6E">
        <w:rPr>
          <w:lang w:val="en-US"/>
        </w:rPr>
        <w:t xml:space="preserve"> in axe</w:t>
      </w:r>
      <w:r>
        <w:rPr>
          <w:lang w:val="en-US"/>
        </w:rPr>
        <w:t>, you will see:</w:t>
      </w:r>
    </w:p>
    <w:p w14:paraId="53A89852" w14:textId="4A874819" w:rsidR="00DF6EC0" w:rsidRDefault="006326D5" w:rsidP="006326D5">
      <w:pPr>
        <w:pStyle w:val="ListParagraph"/>
        <w:numPr>
          <w:ilvl w:val="0"/>
          <w:numId w:val="4"/>
        </w:numPr>
        <w:rPr>
          <w:lang w:val="en-US"/>
        </w:rPr>
      </w:pPr>
      <w:r w:rsidRPr="006326D5">
        <w:rPr>
          <w:lang w:val="en-US"/>
        </w:rPr>
        <w:t xml:space="preserve">a description of the </w:t>
      </w:r>
      <w:r>
        <w:rPr>
          <w:lang w:val="en-US"/>
        </w:rPr>
        <w:t>issue</w:t>
      </w:r>
    </w:p>
    <w:p w14:paraId="42E5CBA3" w14:textId="5ADD74A8" w:rsidR="006326D5" w:rsidRDefault="006326D5" w:rsidP="006326D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impact/severity of the issue</w:t>
      </w:r>
    </w:p>
    <w:p w14:paraId="71F9504F" w14:textId="7CD13548" w:rsidR="006326D5" w:rsidRDefault="006326D5" w:rsidP="006326D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what you need to do to solve the issue</w:t>
      </w:r>
    </w:p>
    <w:p w14:paraId="00F60CB6" w14:textId="7EAF41B4" w:rsidR="006326D5" w:rsidRDefault="006326D5" w:rsidP="006326D5">
      <w:pPr>
        <w:rPr>
          <w:lang w:val="en-US"/>
        </w:rPr>
      </w:pPr>
      <w:r>
        <w:rPr>
          <w:lang w:val="en-US"/>
        </w:rPr>
        <w:t xml:space="preserve">I strongly recommend you click the </w:t>
      </w:r>
      <w:r>
        <w:rPr>
          <w:i/>
          <w:iCs/>
          <w:lang w:val="en-US"/>
        </w:rPr>
        <w:t xml:space="preserve">Learn More </w:t>
      </w:r>
      <w:r>
        <w:rPr>
          <w:lang w:val="en-US"/>
        </w:rPr>
        <w:t xml:space="preserve">link </w:t>
      </w:r>
      <w:r w:rsidR="00EA236A">
        <w:rPr>
          <w:lang w:val="en-US"/>
        </w:rPr>
        <w:t>located in the issue description to get a more comprehensive explanation and details on how to fix it.</w:t>
      </w:r>
    </w:p>
    <w:p w14:paraId="2478898F" w14:textId="1678C9AE" w:rsidR="0052648F" w:rsidRDefault="0052648F" w:rsidP="0052648F">
      <w:pPr>
        <w:pStyle w:val="Heading1"/>
        <w:rPr>
          <w:lang w:val="en-US"/>
        </w:rPr>
      </w:pPr>
      <w:r>
        <w:rPr>
          <w:lang w:val="en-US"/>
        </w:rPr>
        <w:t>Example Workflow</w:t>
      </w:r>
    </w:p>
    <w:p w14:paraId="7F082C68" w14:textId="1DB38A53" w:rsidR="0052648F" w:rsidRDefault="0052648F" w:rsidP="0052648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Pick an issue to fix from the list the axe tool provides.</w:t>
      </w:r>
    </w:p>
    <w:p w14:paraId="0BCE4243" w14:textId="0E9D4130" w:rsidR="0052648F" w:rsidRDefault="0052648F" w:rsidP="0052648F">
      <w:pPr>
        <w:pStyle w:val="ListParagraph"/>
        <w:numPr>
          <w:ilvl w:val="1"/>
          <w:numId w:val="5"/>
        </w:numPr>
        <w:jc w:val="both"/>
        <w:rPr>
          <w:lang w:val="en-US"/>
        </w:rPr>
      </w:pPr>
      <w:r>
        <w:rPr>
          <w:lang w:val="en-US"/>
        </w:rPr>
        <w:t xml:space="preserve">Click </w:t>
      </w:r>
      <w:r>
        <w:rPr>
          <w:i/>
          <w:iCs/>
          <w:lang w:val="en-US"/>
        </w:rPr>
        <w:t xml:space="preserve">Learn More </w:t>
      </w:r>
      <w:r>
        <w:rPr>
          <w:lang w:val="en-US"/>
        </w:rPr>
        <w:t>to get a better understanding of the issue.</w:t>
      </w:r>
    </w:p>
    <w:p w14:paraId="32DDCC5D" w14:textId="56EA6BA4" w:rsidR="0052648F" w:rsidRDefault="0052648F" w:rsidP="0052648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Edit the code in </w:t>
      </w:r>
      <w:r>
        <w:rPr>
          <w:i/>
          <w:iCs/>
          <w:lang w:val="en-US"/>
        </w:rPr>
        <w:t xml:space="preserve">2-Accessibility-Audit.html </w:t>
      </w:r>
      <w:r>
        <w:rPr>
          <w:lang w:val="en-US"/>
        </w:rPr>
        <w:t>to fix a certain issue.</w:t>
      </w:r>
    </w:p>
    <w:p w14:paraId="7A3050E9" w14:textId="56D16804" w:rsidR="00916CBA" w:rsidRDefault="00916CBA" w:rsidP="00916CBA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Feel free to change the CSS as much as you like! The page looks pretty ugly as-is :P</w:t>
      </w:r>
    </w:p>
    <w:p w14:paraId="478DA854" w14:textId="0120DA2B" w:rsidR="0052648F" w:rsidRDefault="0052648F" w:rsidP="0052648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Refresh the </w:t>
      </w:r>
      <w:r>
        <w:rPr>
          <w:i/>
          <w:iCs/>
          <w:lang w:val="en-US"/>
        </w:rPr>
        <w:t>localhost:</w:t>
      </w:r>
      <w:proofErr w:type="gramStart"/>
      <w:r>
        <w:rPr>
          <w:i/>
          <w:iCs/>
          <w:lang w:val="en-US"/>
        </w:rPr>
        <w:t>8080:2-Accessibility-Audit.html</w:t>
      </w:r>
      <w:proofErr w:type="gramEnd"/>
      <w:r>
        <w:rPr>
          <w:i/>
          <w:iCs/>
          <w:lang w:val="en-US"/>
        </w:rPr>
        <w:t xml:space="preserve"> </w:t>
      </w:r>
      <w:r>
        <w:rPr>
          <w:lang w:val="en-US"/>
        </w:rPr>
        <w:t>page.</w:t>
      </w:r>
    </w:p>
    <w:p w14:paraId="645E5A18" w14:textId="5538346D" w:rsidR="0052648F" w:rsidRDefault="0052648F" w:rsidP="0052648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e-analyze the page using the axe tool to see if the issue was fixed.</w:t>
      </w:r>
    </w:p>
    <w:p w14:paraId="01F1C4F0" w14:textId="491514EC" w:rsidR="00BC0AF5" w:rsidRPr="00BC0AF5" w:rsidRDefault="00BC0AF5" w:rsidP="00BC0AF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Once fixed, add the information to the table below </w:t>
      </w:r>
      <w:r>
        <w:rPr>
          <w:b/>
          <w:bCs/>
          <w:lang w:val="en-US"/>
        </w:rPr>
        <w:t>in your own words (don’t copy-paste from the website)</w:t>
      </w:r>
      <w:r>
        <w:rPr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25434" w14:paraId="4DCA6D36" w14:textId="77777777" w:rsidTr="00B25434">
        <w:tc>
          <w:tcPr>
            <w:tcW w:w="3116" w:type="dxa"/>
          </w:tcPr>
          <w:p w14:paraId="36DF1ADF" w14:textId="245CE97B" w:rsidR="00B25434" w:rsidRPr="00B25434" w:rsidRDefault="00B25434" w:rsidP="00B25434">
            <w:pPr>
              <w:jc w:val="center"/>
              <w:rPr>
                <w:b/>
                <w:bCs/>
                <w:lang w:val="en-US"/>
              </w:rPr>
            </w:pPr>
            <w:r w:rsidRPr="00B25434">
              <w:rPr>
                <w:b/>
                <w:bCs/>
                <w:lang w:val="en-US"/>
              </w:rPr>
              <w:t>Issue</w:t>
            </w:r>
          </w:p>
        </w:tc>
        <w:tc>
          <w:tcPr>
            <w:tcW w:w="3117" w:type="dxa"/>
          </w:tcPr>
          <w:p w14:paraId="28169D60" w14:textId="2085075C" w:rsidR="00B25434" w:rsidRPr="00B25434" w:rsidRDefault="00B25434" w:rsidP="00B25434">
            <w:pPr>
              <w:jc w:val="center"/>
              <w:rPr>
                <w:b/>
                <w:bCs/>
                <w:lang w:val="en-US"/>
              </w:rPr>
            </w:pPr>
            <w:r w:rsidRPr="00B25434">
              <w:rPr>
                <w:b/>
                <w:bCs/>
                <w:lang w:val="en-US"/>
              </w:rPr>
              <w:t>How to Fix</w:t>
            </w:r>
          </w:p>
        </w:tc>
        <w:tc>
          <w:tcPr>
            <w:tcW w:w="3117" w:type="dxa"/>
          </w:tcPr>
          <w:p w14:paraId="06A046D7" w14:textId="2FA2955E" w:rsidR="00B25434" w:rsidRPr="00B25434" w:rsidRDefault="00B25434" w:rsidP="00B25434">
            <w:pPr>
              <w:jc w:val="center"/>
              <w:rPr>
                <w:b/>
                <w:bCs/>
                <w:lang w:val="en-US"/>
              </w:rPr>
            </w:pPr>
            <w:r w:rsidRPr="00B25434">
              <w:rPr>
                <w:b/>
                <w:bCs/>
                <w:lang w:val="en-US"/>
              </w:rPr>
              <w:t>Why it Matters</w:t>
            </w:r>
          </w:p>
        </w:tc>
      </w:tr>
      <w:tr w:rsidR="00B25434" w14:paraId="25CE182E" w14:textId="77777777" w:rsidTr="00B25434">
        <w:tc>
          <w:tcPr>
            <w:tcW w:w="3116" w:type="dxa"/>
          </w:tcPr>
          <w:p w14:paraId="19B48304" w14:textId="295D078F" w:rsidR="00B25434" w:rsidRPr="00B25434" w:rsidRDefault="00BA63AF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&lt;li&gt; element most be contained in a &lt;</w:t>
            </w:r>
            <w:proofErr w:type="spellStart"/>
            <w:r>
              <w:rPr>
                <w:b/>
                <w:bCs/>
                <w:lang w:val="en-US"/>
              </w:rPr>
              <w:t>ul</w:t>
            </w:r>
            <w:proofErr w:type="spellEnd"/>
            <w:r>
              <w:rPr>
                <w:b/>
                <w:bCs/>
                <w:lang w:val="en-US"/>
              </w:rPr>
              <w:t>&gt; or &lt;</w:t>
            </w:r>
            <w:proofErr w:type="spellStart"/>
            <w:r>
              <w:rPr>
                <w:b/>
                <w:bCs/>
                <w:lang w:val="en-US"/>
              </w:rPr>
              <w:t>ol</w:t>
            </w:r>
            <w:proofErr w:type="spellEnd"/>
            <w:r>
              <w:rPr>
                <w:b/>
                <w:bCs/>
                <w:lang w:val="en-US"/>
              </w:rPr>
              <w:t>&gt;</w:t>
            </w:r>
          </w:p>
        </w:tc>
        <w:tc>
          <w:tcPr>
            <w:tcW w:w="3117" w:type="dxa"/>
          </w:tcPr>
          <w:p w14:paraId="3D12DED6" w14:textId="05355447" w:rsidR="00B25434" w:rsidRPr="00B25434" w:rsidRDefault="00BA63AF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&lt;</w:t>
            </w:r>
            <w:proofErr w:type="spellStart"/>
            <w:r>
              <w:rPr>
                <w:b/>
                <w:bCs/>
                <w:lang w:val="en-US"/>
              </w:rPr>
              <w:t>ul</w:t>
            </w:r>
            <w:proofErr w:type="spellEnd"/>
            <w:r>
              <w:rPr>
                <w:b/>
                <w:bCs/>
                <w:lang w:val="en-US"/>
              </w:rPr>
              <w:t>&gt; or &lt;</w:t>
            </w:r>
            <w:proofErr w:type="spellStart"/>
            <w:r>
              <w:rPr>
                <w:b/>
                <w:bCs/>
                <w:lang w:val="en-US"/>
              </w:rPr>
              <w:t>ol</w:t>
            </w:r>
            <w:proofErr w:type="spellEnd"/>
            <w:r>
              <w:rPr>
                <w:b/>
                <w:bCs/>
                <w:lang w:val="en-US"/>
              </w:rPr>
              <w:t>&gt;</w:t>
            </w:r>
          </w:p>
        </w:tc>
        <w:tc>
          <w:tcPr>
            <w:tcW w:w="3117" w:type="dxa"/>
          </w:tcPr>
          <w:p w14:paraId="3A9F666E" w14:textId="77777777" w:rsidR="00BA63AF" w:rsidRDefault="00BA63AF" w:rsidP="00BA63AF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Screen readers notify users when they come to a list</w:t>
            </w:r>
          </w:p>
          <w:p w14:paraId="17FB7BEE" w14:textId="705FEB27" w:rsidR="00BA63AF" w:rsidRPr="00B25434" w:rsidRDefault="00BA63AF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B25434" w14:paraId="73A576ED" w14:textId="77777777" w:rsidTr="00B25434">
        <w:tc>
          <w:tcPr>
            <w:tcW w:w="3116" w:type="dxa"/>
          </w:tcPr>
          <w:p w14:paraId="5D027FDB" w14:textId="3398839C" w:rsidR="00B25434" w:rsidRPr="00B25434" w:rsidRDefault="00BA63AF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ll page contain must be contained by landmark</w:t>
            </w:r>
          </w:p>
        </w:tc>
        <w:tc>
          <w:tcPr>
            <w:tcW w:w="3117" w:type="dxa"/>
          </w:tcPr>
          <w:p w14:paraId="43EFCD0D" w14:textId="06F5C598" w:rsidR="00B25434" w:rsidRPr="00B25434" w:rsidRDefault="00BA63AF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hange &lt;div&gt; to proper landmark</w:t>
            </w:r>
          </w:p>
        </w:tc>
        <w:tc>
          <w:tcPr>
            <w:tcW w:w="3117" w:type="dxa"/>
          </w:tcPr>
          <w:p w14:paraId="194551D4" w14:textId="77777777" w:rsidR="00BA63AF" w:rsidRDefault="00BA63AF" w:rsidP="00BA63AF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Screen reader users can navigate to a section based on its HTML element</w:t>
            </w:r>
          </w:p>
          <w:p w14:paraId="619A330D" w14:textId="77777777" w:rsidR="00B25434" w:rsidRPr="00B25434" w:rsidRDefault="00B25434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B25434" w14:paraId="17433BA1" w14:textId="77777777" w:rsidTr="00B25434">
        <w:tc>
          <w:tcPr>
            <w:tcW w:w="3116" w:type="dxa"/>
          </w:tcPr>
          <w:p w14:paraId="5E066135" w14:textId="10E084DB" w:rsidR="00B25434" w:rsidRPr="00B25434" w:rsidRDefault="00BA67E1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ost have sufficient color contrast</w:t>
            </w:r>
          </w:p>
        </w:tc>
        <w:tc>
          <w:tcPr>
            <w:tcW w:w="3117" w:type="dxa"/>
          </w:tcPr>
          <w:p w14:paraId="35CC0DA3" w14:textId="73A7FD33" w:rsidR="00B25434" w:rsidRPr="00B25434" w:rsidRDefault="00BA67E1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Change color </w:t>
            </w:r>
          </w:p>
        </w:tc>
        <w:tc>
          <w:tcPr>
            <w:tcW w:w="3117" w:type="dxa"/>
          </w:tcPr>
          <w:p w14:paraId="2CEB0298" w14:textId="77777777" w:rsidR="0061501A" w:rsidRDefault="0061501A" w:rsidP="0061501A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Ensure all text elements have sufficient color contrast between the text in the foreground and background color behind it.</w:t>
            </w:r>
          </w:p>
          <w:p w14:paraId="703408D1" w14:textId="77777777" w:rsidR="00B25434" w:rsidRPr="00B25434" w:rsidRDefault="00B25434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1BD272DD" w14:textId="77777777" w:rsidTr="00B25434">
        <w:tc>
          <w:tcPr>
            <w:tcW w:w="3116" w:type="dxa"/>
          </w:tcPr>
          <w:p w14:paraId="57040705" w14:textId="4ECF40E8" w:rsidR="00715CD8" w:rsidRPr="00B25434" w:rsidRDefault="0061501A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Document most have &lt;title&gt; to aid navigation </w:t>
            </w:r>
          </w:p>
        </w:tc>
        <w:tc>
          <w:tcPr>
            <w:tcW w:w="3117" w:type="dxa"/>
          </w:tcPr>
          <w:p w14:paraId="508E2CD2" w14:textId="2D5B132A" w:rsidR="00715CD8" w:rsidRPr="00B25434" w:rsidRDefault="0061501A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&lt;title&gt; in &lt;head&gt;</w:t>
            </w:r>
          </w:p>
        </w:tc>
        <w:tc>
          <w:tcPr>
            <w:tcW w:w="3117" w:type="dxa"/>
          </w:tcPr>
          <w:p w14:paraId="5C0689D8" w14:textId="77777777" w:rsidR="0061501A" w:rsidRDefault="0061501A" w:rsidP="0061501A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Screen reader users use page titles to get an overview of the contents of the page.</w:t>
            </w:r>
          </w:p>
          <w:p w14:paraId="795A649A" w14:textId="3384C2DA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277F2151" w14:textId="77777777" w:rsidTr="00B25434">
        <w:tc>
          <w:tcPr>
            <w:tcW w:w="3116" w:type="dxa"/>
          </w:tcPr>
          <w:p w14:paraId="35853351" w14:textId="0733E9C2" w:rsidR="00715CD8" w:rsidRPr="00B25434" w:rsidRDefault="0061501A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ost have a </w:t>
            </w:r>
            <w:proofErr w:type="spellStart"/>
            <w:r>
              <w:rPr>
                <w:b/>
                <w:bCs/>
                <w:lang w:val="en-US"/>
              </w:rPr>
              <w:t>lang</w:t>
            </w:r>
            <w:proofErr w:type="spellEnd"/>
            <w:r>
              <w:rPr>
                <w:b/>
                <w:bCs/>
                <w:lang w:val="en-US"/>
              </w:rPr>
              <w:t xml:space="preserve"> attribute</w:t>
            </w:r>
          </w:p>
        </w:tc>
        <w:tc>
          <w:tcPr>
            <w:tcW w:w="3117" w:type="dxa"/>
          </w:tcPr>
          <w:p w14:paraId="75BEBCAA" w14:textId="77777777" w:rsidR="00715CD8" w:rsidRDefault="0061501A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dd </w:t>
            </w:r>
            <w:proofErr w:type="spellStart"/>
            <w:r>
              <w:rPr>
                <w:b/>
                <w:bCs/>
                <w:lang w:val="en-US"/>
              </w:rPr>
              <w:t>lang</w:t>
            </w:r>
            <w:proofErr w:type="spellEnd"/>
            <w:r>
              <w:rPr>
                <w:b/>
                <w:bCs/>
                <w:lang w:val="en-US"/>
              </w:rPr>
              <w:t xml:space="preserve"> in html</w:t>
            </w:r>
          </w:p>
          <w:p w14:paraId="747DFEA2" w14:textId="77777777" w:rsidR="0061501A" w:rsidRDefault="0061501A" w:rsidP="0061501A">
            <w:r>
              <w:rPr>
                <w:rStyle w:val="hljs-tag"/>
                <w:rFonts w:ascii="Courier New" w:hAnsi="Courier New" w:cs="Courier New"/>
                <w:color w:val="E8BF6A"/>
                <w:sz w:val="23"/>
                <w:szCs w:val="23"/>
              </w:rPr>
              <w:t>&lt;</w:t>
            </w:r>
            <w:r>
              <w:rPr>
                <w:rStyle w:val="hljs-title"/>
                <w:rFonts w:ascii="Courier New" w:eastAsiaTheme="majorEastAsia" w:hAnsi="Courier New" w:cs="Courier New"/>
                <w:color w:val="E8BF6A"/>
                <w:sz w:val="23"/>
                <w:szCs w:val="23"/>
              </w:rPr>
              <w:t>html</w:t>
            </w:r>
            <w:r>
              <w:rPr>
                <w:rStyle w:val="hljs-tag"/>
                <w:rFonts w:ascii="Courier New" w:hAnsi="Courier New" w:cs="Courier New"/>
                <w:color w:val="E8BF6A"/>
                <w:sz w:val="23"/>
                <w:szCs w:val="23"/>
              </w:rPr>
              <w:t xml:space="preserve"> </w:t>
            </w:r>
            <w:proofErr w:type="spellStart"/>
            <w:r>
              <w:rPr>
                <w:rStyle w:val="hljs-attribute"/>
                <w:rFonts w:ascii="Courier New" w:hAnsi="Courier New" w:cs="Courier New"/>
                <w:color w:val="6D9CBE"/>
                <w:sz w:val="23"/>
                <w:szCs w:val="23"/>
                <w:bdr w:val="single" w:sz="6" w:space="2" w:color="AB8D02" w:frame="1"/>
                <w:shd w:val="clear" w:color="auto" w:fill="000000"/>
              </w:rPr>
              <w:t>lang</w:t>
            </w:r>
            <w:proofErr w:type="spellEnd"/>
            <w:r>
              <w:rPr>
                <w:rStyle w:val="hljs-tag"/>
                <w:rFonts w:ascii="Courier New" w:hAnsi="Courier New" w:cs="Courier New"/>
                <w:color w:val="E8BF6A"/>
                <w:sz w:val="23"/>
                <w:szCs w:val="23"/>
                <w:bdr w:val="single" w:sz="6" w:space="2" w:color="AB8D02" w:frame="1"/>
                <w:shd w:val="clear" w:color="auto" w:fill="000000"/>
              </w:rPr>
              <w:t>=</w:t>
            </w:r>
            <w:r>
              <w:rPr>
                <w:rStyle w:val="hljs-value"/>
                <w:rFonts w:ascii="Courier New" w:hAnsi="Courier New" w:cs="Courier New"/>
                <w:color w:val="A5C261"/>
                <w:sz w:val="23"/>
                <w:szCs w:val="23"/>
                <w:bdr w:val="single" w:sz="6" w:space="2" w:color="AB8D02" w:frame="1"/>
                <w:shd w:val="clear" w:color="auto" w:fill="000000"/>
              </w:rPr>
              <w:t>"</w:t>
            </w:r>
            <w:proofErr w:type="spellStart"/>
            <w:r>
              <w:rPr>
                <w:rStyle w:val="hljs-value"/>
                <w:rFonts w:ascii="Courier New" w:hAnsi="Courier New" w:cs="Courier New"/>
                <w:color w:val="A5C261"/>
                <w:sz w:val="23"/>
                <w:szCs w:val="23"/>
                <w:bdr w:val="single" w:sz="6" w:space="2" w:color="AB8D02" w:frame="1"/>
                <w:shd w:val="clear" w:color="auto" w:fill="000000"/>
              </w:rPr>
              <w:t>en</w:t>
            </w:r>
            <w:proofErr w:type="spellEnd"/>
            <w:r>
              <w:rPr>
                <w:rStyle w:val="hljs-value"/>
                <w:rFonts w:ascii="Courier New" w:hAnsi="Courier New" w:cs="Courier New"/>
                <w:color w:val="A5C261"/>
                <w:sz w:val="23"/>
                <w:szCs w:val="23"/>
                <w:bdr w:val="single" w:sz="6" w:space="2" w:color="AB8D02" w:frame="1"/>
                <w:shd w:val="clear" w:color="auto" w:fill="000000"/>
              </w:rPr>
              <w:t>"</w:t>
            </w:r>
            <w:r>
              <w:rPr>
                <w:rStyle w:val="hljs-tag"/>
                <w:rFonts w:ascii="Courier New" w:hAnsi="Courier New" w:cs="Courier New"/>
                <w:color w:val="E8BF6A"/>
                <w:sz w:val="23"/>
                <w:szCs w:val="23"/>
              </w:rPr>
              <w:t>&gt;</w:t>
            </w:r>
          </w:p>
          <w:p w14:paraId="520E6EFC" w14:textId="50981732" w:rsidR="0061501A" w:rsidRPr="00B25434" w:rsidRDefault="0061501A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06A1A0D7" w14:textId="77777777" w:rsidR="0061501A" w:rsidRDefault="0061501A" w:rsidP="0061501A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When configuring a screen reader, users select a default language.</w:t>
            </w:r>
          </w:p>
          <w:p w14:paraId="0EC49B1B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2A833993" w14:textId="77777777" w:rsidTr="00B25434">
        <w:tc>
          <w:tcPr>
            <w:tcW w:w="3116" w:type="dxa"/>
          </w:tcPr>
          <w:p w14:paraId="61394DA2" w14:textId="01A407D7" w:rsidR="00715CD8" w:rsidRPr="00B25434" w:rsidRDefault="0061501A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orm elements must have labels</w:t>
            </w:r>
          </w:p>
        </w:tc>
        <w:tc>
          <w:tcPr>
            <w:tcW w:w="3117" w:type="dxa"/>
          </w:tcPr>
          <w:p w14:paraId="6E642A52" w14:textId="3A2B8AAD" w:rsidR="00715CD8" w:rsidRPr="00B25434" w:rsidRDefault="00B46B25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&lt;label&gt;</w:t>
            </w:r>
          </w:p>
        </w:tc>
        <w:tc>
          <w:tcPr>
            <w:tcW w:w="3117" w:type="dxa"/>
          </w:tcPr>
          <w:p w14:paraId="68A90CA3" w14:textId="77777777" w:rsidR="00B46B25" w:rsidRDefault="00B46B25" w:rsidP="00B46B25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 xml:space="preserve">Screen readers users require useful form labels to identify form fields. Adding </w:t>
            </w:r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lastRenderedPageBreak/>
              <w:t>a label to all form elements eliminates ambiguity and contributes to a more accessible product.</w:t>
            </w:r>
          </w:p>
          <w:p w14:paraId="13B89044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653649A4" w14:textId="77777777" w:rsidTr="00B25434">
        <w:tc>
          <w:tcPr>
            <w:tcW w:w="3116" w:type="dxa"/>
          </w:tcPr>
          <w:p w14:paraId="5E3578A2" w14:textId="77777777" w:rsidR="00B46B25" w:rsidRDefault="00B46B25" w:rsidP="00B46B25">
            <w:pPr>
              <w:pStyle w:val="Heading1"/>
              <w:shd w:val="clear" w:color="auto" w:fill="FFFFFF"/>
              <w:spacing w:before="0" w:line="324" w:lineRule="atLeast"/>
              <w:rPr>
                <w:rFonts w:ascii="Helvetica Neue" w:hAnsi="Helvetica Neue"/>
                <w:color w:val="003349"/>
                <w:sz w:val="48"/>
                <w:szCs w:val="48"/>
              </w:rPr>
            </w:pPr>
            <w:r>
              <w:rPr>
                <w:rFonts w:ascii="Helvetica Neue" w:hAnsi="Helvetica Neue"/>
                <w:b/>
                <w:bCs/>
                <w:color w:val="003349"/>
              </w:rPr>
              <w:lastRenderedPageBreak/>
              <w:t>Links must have discernible text</w:t>
            </w:r>
          </w:p>
          <w:p w14:paraId="696CFCD1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152BDCDB" w14:textId="6EE9F459" w:rsidR="00715CD8" w:rsidRPr="00B25434" w:rsidRDefault="00B46B25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aria-label</w:t>
            </w:r>
          </w:p>
        </w:tc>
        <w:tc>
          <w:tcPr>
            <w:tcW w:w="3117" w:type="dxa"/>
          </w:tcPr>
          <w:p w14:paraId="3C0C2844" w14:textId="77777777" w:rsidR="00B46B25" w:rsidRDefault="00B46B25" w:rsidP="00B46B25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Ensures that every link has an accessible name.</w:t>
            </w:r>
          </w:p>
          <w:p w14:paraId="4EC48BDC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39417D72" w14:textId="77777777" w:rsidTr="00B25434">
        <w:tc>
          <w:tcPr>
            <w:tcW w:w="3116" w:type="dxa"/>
          </w:tcPr>
          <w:p w14:paraId="68608695" w14:textId="1E2CEC09" w:rsidR="00715CD8" w:rsidRPr="00B25434" w:rsidRDefault="00B46B25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age must contain a level-one heading</w:t>
            </w:r>
          </w:p>
        </w:tc>
        <w:tc>
          <w:tcPr>
            <w:tcW w:w="3117" w:type="dxa"/>
          </w:tcPr>
          <w:p w14:paraId="5A17ED33" w14:textId="30EC88E7" w:rsidR="00715CD8" w:rsidRPr="00B25434" w:rsidRDefault="00B46B25" w:rsidP="00B25434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&lt;h1&gt;</w:t>
            </w:r>
          </w:p>
        </w:tc>
        <w:tc>
          <w:tcPr>
            <w:tcW w:w="3117" w:type="dxa"/>
          </w:tcPr>
          <w:p w14:paraId="418AD01B" w14:textId="77777777" w:rsidR="00B46B25" w:rsidRDefault="00B46B25" w:rsidP="00B46B25">
            <w:r>
              <w:rPr>
                <w:rFonts w:ascii="Helvetica Neue" w:hAnsi="Helvetica Neue"/>
                <w:color w:val="1E1E1E"/>
                <w:sz w:val="23"/>
                <w:szCs w:val="23"/>
                <w:shd w:val="clear" w:color="auto" w:fill="FFFFFF"/>
              </w:rPr>
              <w:t>Screen reader users can use keyboard shortcuts to navigate directly to the first </w:t>
            </w:r>
            <w:r>
              <w:rPr>
                <w:rStyle w:val="HTMLCode"/>
                <w:color w:val="1E1E1E"/>
                <w:sz w:val="23"/>
                <w:szCs w:val="23"/>
                <w:bdr w:val="single" w:sz="6" w:space="0" w:color="DDDDDD" w:frame="1"/>
                <w:shd w:val="clear" w:color="auto" w:fill="F1F1F1"/>
              </w:rPr>
              <w:t>h1</w:t>
            </w:r>
          </w:p>
          <w:p w14:paraId="62F3AD05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3381B21D" w14:textId="77777777" w:rsidTr="00B25434">
        <w:tc>
          <w:tcPr>
            <w:tcW w:w="3116" w:type="dxa"/>
          </w:tcPr>
          <w:p w14:paraId="575DA6FD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3EDC1D10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1D53D0E5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15CD8" w14:paraId="074EEB6B" w14:textId="77777777" w:rsidTr="00B25434">
        <w:tc>
          <w:tcPr>
            <w:tcW w:w="3116" w:type="dxa"/>
          </w:tcPr>
          <w:p w14:paraId="6FBA1B64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51B9C16A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3117" w:type="dxa"/>
          </w:tcPr>
          <w:p w14:paraId="5E3DE389" w14:textId="77777777" w:rsidR="00715CD8" w:rsidRPr="00B25434" w:rsidRDefault="00715CD8" w:rsidP="00B25434">
            <w:pPr>
              <w:jc w:val="center"/>
              <w:rPr>
                <w:b/>
                <w:bCs/>
                <w:lang w:val="en-US"/>
              </w:rPr>
            </w:pPr>
          </w:p>
        </w:tc>
      </w:tr>
    </w:tbl>
    <w:p w14:paraId="779F0A9A" w14:textId="2B716BE5" w:rsidR="00916CBA" w:rsidRPr="00916CBA" w:rsidRDefault="00C952C8" w:rsidP="00916CBA">
      <w:pPr>
        <w:pStyle w:val="Heading1"/>
        <w:rPr>
          <w:lang w:val="en-US"/>
        </w:rPr>
      </w:pPr>
      <w:r>
        <w:rPr>
          <w:lang w:val="en-US"/>
        </w:rPr>
        <w:t>Submission</w:t>
      </w:r>
    </w:p>
    <w:p w14:paraId="19FBCE68" w14:textId="77777777" w:rsidR="00916CBA" w:rsidRDefault="00916CBA" w:rsidP="003D088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Create a zip file with </w:t>
      </w:r>
      <w:r>
        <w:rPr>
          <w:b/>
          <w:bCs/>
          <w:lang w:val="en-US"/>
        </w:rPr>
        <w:t>ONLY</w:t>
      </w:r>
      <w:r>
        <w:rPr>
          <w:lang w:val="en-US"/>
        </w:rPr>
        <w:t>:</w:t>
      </w:r>
    </w:p>
    <w:p w14:paraId="4C312C5D" w14:textId="64C78FF4" w:rsidR="00916CBA" w:rsidRDefault="00916CBA" w:rsidP="00916CBA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T</w:t>
      </w:r>
      <w:r w:rsidR="003D088A" w:rsidRPr="003D088A">
        <w:rPr>
          <w:lang w:val="en-US"/>
        </w:rPr>
        <w:t>his Word document (filled out)</w:t>
      </w:r>
      <w:r>
        <w:rPr>
          <w:lang w:val="en-US"/>
        </w:rPr>
        <w:t>.</w:t>
      </w:r>
    </w:p>
    <w:p w14:paraId="756A6B33" w14:textId="07437014" w:rsidR="00C952C8" w:rsidRDefault="00916CBA" w:rsidP="00916CBA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The </w:t>
      </w:r>
      <w:r w:rsidR="003D088A" w:rsidRPr="003D088A">
        <w:rPr>
          <w:lang w:val="en-US"/>
        </w:rPr>
        <w:t>HTML file with all of your fixes.</w:t>
      </w:r>
    </w:p>
    <w:p w14:paraId="31ECE121" w14:textId="4774C96D" w:rsidR="003D088A" w:rsidRDefault="00916CBA" w:rsidP="003D088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Name</w:t>
      </w:r>
      <w:r w:rsidR="003D088A">
        <w:rPr>
          <w:lang w:val="en-US"/>
        </w:rPr>
        <w:t xml:space="preserve"> the zip file</w:t>
      </w:r>
      <w:r>
        <w:rPr>
          <w:lang w:val="en-US"/>
        </w:rPr>
        <w:t>:</w:t>
      </w:r>
      <w:r w:rsidR="003D088A">
        <w:rPr>
          <w:lang w:val="en-US"/>
        </w:rPr>
        <w:t xml:space="preserve"> </w:t>
      </w:r>
      <w:r w:rsidR="003D088A">
        <w:rPr>
          <w:i/>
          <w:iCs/>
          <w:lang w:val="en-US"/>
        </w:rPr>
        <w:t>2-Accessibility-Audit-FIRSTNAME-LASTNAME.zip</w:t>
      </w:r>
    </w:p>
    <w:p w14:paraId="65FF6513" w14:textId="00C18493" w:rsidR="003D088A" w:rsidRPr="003D088A" w:rsidRDefault="003D088A" w:rsidP="003D088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ubmit</w:t>
      </w:r>
      <w:r w:rsidR="00916CBA">
        <w:rPr>
          <w:lang w:val="en-US"/>
        </w:rPr>
        <w:t xml:space="preserve"> the zip file</w:t>
      </w:r>
      <w:r>
        <w:rPr>
          <w:lang w:val="en-US"/>
        </w:rPr>
        <w:t xml:space="preserve"> o</w:t>
      </w:r>
      <w:bookmarkStart w:id="0" w:name="_GoBack"/>
      <w:bookmarkEnd w:id="0"/>
      <w:r>
        <w:rPr>
          <w:lang w:val="en-US"/>
        </w:rPr>
        <w:t>n Moodle.</w:t>
      </w:r>
    </w:p>
    <w:sectPr w:rsidR="003D088A" w:rsidRPr="003D088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E1E6E" w14:textId="77777777" w:rsidR="00487B2B" w:rsidRDefault="00487B2B" w:rsidP="00CA5CDF">
      <w:r>
        <w:separator/>
      </w:r>
    </w:p>
  </w:endnote>
  <w:endnote w:type="continuationSeparator" w:id="0">
    <w:p w14:paraId="7A3A9BCD" w14:textId="77777777" w:rsidR="00487B2B" w:rsidRDefault="00487B2B" w:rsidP="00CA5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AE777" w14:textId="2A3A5013" w:rsidR="00CA5CDF" w:rsidRDefault="00CA5CDF" w:rsidP="00CA5CDF">
    <w:pPr>
      <w:pStyle w:val="Footer"/>
      <w:jc w:val="center"/>
    </w:pPr>
    <w:r w:rsidRPr="00CA5CDF">
      <w:t>420-426 Multimedia and Intern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1E421" w14:textId="77777777" w:rsidR="00487B2B" w:rsidRDefault="00487B2B" w:rsidP="00CA5CDF">
      <w:r>
        <w:separator/>
      </w:r>
    </w:p>
  </w:footnote>
  <w:footnote w:type="continuationSeparator" w:id="0">
    <w:p w14:paraId="2D6F42ED" w14:textId="77777777" w:rsidR="00487B2B" w:rsidRDefault="00487B2B" w:rsidP="00CA5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D0010" w14:textId="463D874F" w:rsidR="00C952C8" w:rsidRPr="00C952C8" w:rsidRDefault="00C952C8">
    <w:pPr>
      <w:pStyle w:val="Header"/>
      <w:rPr>
        <w:lang w:val="en-US"/>
      </w:rPr>
    </w:pPr>
    <w:r>
      <w:rPr>
        <w:lang w:val="en-US"/>
      </w:rPr>
      <w:t>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83CF2"/>
    <w:multiLevelType w:val="hybridMultilevel"/>
    <w:tmpl w:val="C39A8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619EF"/>
    <w:multiLevelType w:val="hybridMultilevel"/>
    <w:tmpl w:val="3B8CC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372EE"/>
    <w:multiLevelType w:val="hybridMultilevel"/>
    <w:tmpl w:val="E7AAE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4605E6"/>
    <w:multiLevelType w:val="hybridMultilevel"/>
    <w:tmpl w:val="03EA9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1172DF"/>
    <w:multiLevelType w:val="multilevel"/>
    <w:tmpl w:val="39C487B6"/>
    <w:styleLink w:val="ShortList"/>
    <w:lvl w:ilvl="0">
      <w:start w:val="1"/>
      <w:numFmt w:val="bullet"/>
      <w:lvlText w:val=""/>
      <w:lvlJc w:val="left"/>
      <w:pPr>
        <w:ind w:left="288" w:hanging="288"/>
      </w:pPr>
      <w:rPr>
        <w:rFonts w:ascii="Symbol" w:hAnsi="Symbol" w:hint="default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6CAE0E55"/>
    <w:multiLevelType w:val="hybridMultilevel"/>
    <w:tmpl w:val="154E8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561B5"/>
    <w:multiLevelType w:val="hybridMultilevel"/>
    <w:tmpl w:val="03EA9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tDQ3M7cwNTY0NjNW0lEKTi0uzszPAykwqgUA5q+kkCwAAAA="/>
  </w:docVars>
  <w:rsids>
    <w:rsidRoot w:val="00453B31"/>
    <w:rsid w:val="000478C8"/>
    <w:rsid w:val="0010322A"/>
    <w:rsid w:val="001050E3"/>
    <w:rsid w:val="003440C8"/>
    <w:rsid w:val="00384F76"/>
    <w:rsid w:val="003D088A"/>
    <w:rsid w:val="003E0BF4"/>
    <w:rsid w:val="0043391A"/>
    <w:rsid w:val="00453B31"/>
    <w:rsid w:val="00487B2B"/>
    <w:rsid w:val="004B6564"/>
    <w:rsid w:val="0052648F"/>
    <w:rsid w:val="0053418E"/>
    <w:rsid w:val="005B3A74"/>
    <w:rsid w:val="0061501A"/>
    <w:rsid w:val="006326D5"/>
    <w:rsid w:val="006368B0"/>
    <w:rsid w:val="00715CD8"/>
    <w:rsid w:val="00803616"/>
    <w:rsid w:val="008056E7"/>
    <w:rsid w:val="008F01A5"/>
    <w:rsid w:val="00916CBA"/>
    <w:rsid w:val="009B5F6E"/>
    <w:rsid w:val="009C51D4"/>
    <w:rsid w:val="009C5450"/>
    <w:rsid w:val="009F0EE0"/>
    <w:rsid w:val="00A829D3"/>
    <w:rsid w:val="00B017DA"/>
    <w:rsid w:val="00B1037B"/>
    <w:rsid w:val="00B25434"/>
    <w:rsid w:val="00B46B25"/>
    <w:rsid w:val="00BA63AF"/>
    <w:rsid w:val="00BA67E1"/>
    <w:rsid w:val="00BB4AB6"/>
    <w:rsid w:val="00BC0AF5"/>
    <w:rsid w:val="00BE1016"/>
    <w:rsid w:val="00C30A1D"/>
    <w:rsid w:val="00C952C8"/>
    <w:rsid w:val="00CA5CDF"/>
    <w:rsid w:val="00DF6EC0"/>
    <w:rsid w:val="00EA236A"/>
    <w:rsid w:val="00F10D11"/>
    <w:rsid w:val="00FC2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5BC2B"/>
  <w15:chartTrackingRefBased/>
  <w15:docId w15:val="{0757DF35-68DD-4875-A321-F7AE97400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63A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D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hortList">
    <w:name w:val="Short + List"/>
    <w:uiPriority w:val="99"/>
    <w:rsid w:val="00B017DA"/>
    <w:pPr>
      <w:numPr>
        <w:numId w:val="1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CA5CD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CDF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A5C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5CDF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CA5C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5CDF"/>
    <w:rPr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CA5CD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ListParagraph">
    <w:name w:val="List Paragraph"/>
    <w:basedOn w:val="Normal"/>
    <w:uiPriority w:val="34"/>
    <w:qFormat/>
    <w:rsid w:val="00CA5C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5C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CD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254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326D5"/>
    <w:rPr>
      <w:color w:val="954F72" w:themeColor="followedHyperlink"/>
      <w:u w:val="single"/>
    </w:rPr>
  </w:style>
  <w:style w:type="character" w:customStyle="1" w:styleId="hljs-tag">
    <w:name w:val="hljs-tag"/>
    <w:basedOn w:val="DefaultParagraphFont"/>
    <w:rsid w:val="0061501A"/>
  </w:style>
  <w:style w:type="character" w:customStyle="1" w:styleId="hljs-title">
    <w:name w:val="hljs-title"/>
    <w:basedOn w:val="DefaultParagraphFont"/>
    <w:rsid w:val="0061501A"/>
  </w:style>
  <w:style w:type="character" w:customStyle="1" w:styleId="hljs-attribute">
    <w:name w:val="hljs-attribute"/>
    <w:basedOn w:val="DefaultParagraphFont"/>
    <w:rsid w:val="0061501A"/>
  </w:style>
  <w:style w:type="character" w:customStyle="1" w:styleId="hljs-value">
    <w:name w:val="hljs-value"/>
    <w:basedOn w:val="DefaultParagraphFont"/>
    <w:rsid w:val="0061501A"/>
  </w:style>
  <w:style w:type="character" w:styleId="HTMLCode">
    <w:name w:val="HTML Code"/>
    <w:basedOn w:val="DefaultParagraphFont"/>
    <w:uiPriority w:val="99"/>
    <w:semiHidden/>
    <w:unhideWhenUsed/>
    <w:rsid w:val="00B46B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61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ome.google.com/webstore/detail/axe/lhdoppojpmngadmnindnejefpokejbd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3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Singh</dc:creator>
  <cp:keywords/>
  <dc:description/>
  <cp:lastModifiedBy>Microsoft Office User</cp:lastModifiedBy>
  <cp:revision>20</cp:revision>
  <dcterms:created xsi:type="dcterms:W3CDTF">2019-08-25T15:16:00Z</dcterms:created>
  <dcterms:modified xsi:type="dcterms:W3CDTF">2019-08-29T13:56:00Z</dcterms:modified>
</cp:coreProperties>
</file>